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A8CD39" w14:textId="570875EE" w:rsidR="00D53E4E" w:rsidRDefault="007130BE">
      <w:r>
        <w:t xml:space="preserve">SVC is slow – </w:t>
      </w:r>
      <w:r w:rsidR="00216259">
        <w:t>runs in O(</w:t>
      </w:r>
      <w:r>
        <w:t>n^2</w:t>
      </w:r>
      <w:r w:rsidR="00216259">
        <w:t>)</w:t>
      </w:r>
      <w:r>
        <w:t xml:space="preserve"> </w:t>
      </w:r>
      <w:r w:rsidR="00216259">
        <w:t>time so not appropriate for the training set</w:t>
      </w:r>
      <w:r>
        <w:t>.</w:t>
      </w:r>
    </w:p>
    <w:p w14:paraId="5AB4510C" w14:textId="77777777" w:rsidR="0041715B" w:rsidRPr="0041715B" w:rsidRDefault="0041715B" w:rsidP="0041715B">
      <w:r w:rsidRPr="0041715B">
        <w:t>List three of the supervised learning models above that are appropriate for this problem that you will test on the census data. For each model chosen</w:t>
      </w:r>
    </w:p>
    <w:p w14:paraId="52961179" w14:textId="77777777" w:rsidR="0041715B" w:rsidRPr="0041715B" w:rsidRDefault="0041715B" w:rsidP="0041715B">
      <w:pPr>
        <w:pStyle w:val="ListParagraph"/>
        <w:numPr>
          <w:ilvl w:val="0"/>
          <w:numId w:val="3"/>
        </w:numPr>
      </w:pPr>
      <w:r w:rsidRPr="0041715B">
        <w:t>Describe one real-world application in industry where the model can be applied.</w:t>
      </w:r>
    </w:p>
    <w:p w14:paraId="6229402C" w14:textId="77777777" w:rsidR="0041715B" w:rsidRPr="0041715B" w:rsidRDefault="0041715B" w:rsidP="0041715B">
      <w:pPr>
        <w:pStyle w:val="ListParagraph"/>
        <w:numPr>
          <w:ilvl w:val="0"/>
          <w:numId w:val="3"/>
        </w:numPr>
      </w:pPr>
      <w:r w:rsidRPr="0041715B">
        <w:t>What are the strengths of the model; when does it perform well?</w:t>
      </w:r>
    </w:p>
    <w:p w14:paraId="638FC36E" w14:textId="77777777" w:rsidR="0041715B" w:rsidRPr="0041715B" w:rsidRDefault="0041715B" w:rsidP="0041715B">
      <w:pPr>
        <w:pStyle w:val="ListParagraph"/>
        <w:numPr>
          <w:ilvl w:val="0"/>
          <w:numId w:val="3"/>
        </w:numPr>
      </w:pPr>
      <w:r w:rsidRPr="0041715B">
        <w:t>What are the weaknesses of the model; when does it perform poorly?</w:t>
      </w:r>
    </w:p>
    <w:p w14:paraId="1D493EEF" w14:textId="77777777" w:rsidR="0041715B" w:rsidRPr="0041715B" w:rsidRDefault="0041715B" w:rsidP="0041715B">
      <w:pPr>
        <w:pStyle w:val="ListParagraph"/>
        <w:numPr>
          <w:ilvl w:val="0"/>
          <w:numId w:val="3"/>
        </w:numPr>
      </w:pPr>
      <w:r w:rsidRPr="0041715B">
        <w:t>What makes this model a good candidate for the problem, given what you know about the data?</w:t>
      </w:r>
    </w:p>
    <w:p w14:paraId="1E0026DA" w14:textId="77777777" w:rsidR="0041715B" w:rsidRPr="0041715B" w:rsidRDefault="0041715B" w:rsidP="0041715B">
      <w:r w:rsidRPr="0041715B">
        <w:t>** HINT: **</w:t>
      </w:r>
    </w:p>
    <w:p w14:paraId="06DF2C60" w14:textId="77777777" w:rsidR="0041715B" w:rsidRPr="0041715B" w:rsidRDefault="0041715B" w:rsidP="0041715B">
      <w:r w:rsidRPr="0041715B">
        <w:t>Structure your answer in the same format as above^, with 4 parts for each of the three models you pick. Please include references with your answer.</w:t>
      </w:r>
    </w:p>
    <w:p w14:paraId="7AA110B0" w14:textId="3AB614AD" w:rsidR="0041715B" w:rsidRDefault="0041715B"/>
    <w:p w14:paraId="6F34B00A" w14:textId="53526C3D" w:rsidR="0041715B" w:rsidRPr="0041715B" w:rsidRDefault="0041715B" w:rsidP="0041715B">
      <w:pPr>
        <w:pStyle w:val="Heading2"/>
      </w:pPr>
      <w:r>
        <w:t>AdaBoost</w:t>
      </w:r>
    </w:p>
    <w:p w14:paraId="533BA5ED" w14:textId="3B1B44EF" w:rsidR="0041715B" w:rsidRDefault="0041715B" w:rsidP="0041715B">
      <w:pPr>
        <w:rPr>
          <w:i/>
          <w:iCs/>
        </w:rPr>
      </w:pPr>
      <w:r w:rsidRPr="0041715B">
        <w:rPr>
          <w:i/>
          <w:iCs/>
        </w:rPr>
        <w:t>Describe one real-world application in industry where the model can be applied.</w:t>
      </w:r>
    </w:p>
    <w:p w14:paraId="2485FE94" w14:textId="3BE92A3D" w:rsidR="0041715B" w:rsidRDefault="006D395A" w:rsidP="0041715B">
      <w:r>
        <w:t>There are plenty of examples where AdaBoost would be an appropriate choice for a classifier. A few of them would be:</w:t>
      </w:r>
    </w:p>
    <w:p w14:paraId="7B06289E" w14:textId="5FC696B6" w:rsidR="006D395A" w:rsidRDefault="006D395A" w:rsidP="006D395A">
      <w:pPr>
        <w:pStyle w:val="ListParagraph"/>
        <w:numPr>
          <w:ilvl w:val="0"/>
          <w:numId w:val="4"/>
        </w:numPr>
      </w:pPr>
      <w:r>
        <w:t>Predicting whether a patient would get a heart decease</w:t>
      </w:r>
    </w:p>
    <w:p w14:paraId="77988598" w14:textId="3D35EBBC" w:rsidR="006D395A" w:rsidRDefault="006D395A" w:rsidP="006D395A">
      <w:pPr>
        <w:pStyle w:val="ListParagraph"/>
        <w:numPr>
          <w:ilvl w:val="0"/>
          <w:numId w:val="4"/>
        </w:numPr>
      </w:pPr>
      <w:r>
        <w:t>Predicting customer churn</w:t>
      </w:r>
    </w:p>
    <w:p w14:paraId="5C787D31" w14:textId="367AAFCC" w:rsidR="006D395A" w:rsidRDefault="006D395A" w:rsidP="006D395A">
      <w:pPr>
        <w:pStyle w:val="ListParagraph"/>
        <w:numPr>
          <w:ilvl w:val="0"/>
          <w:numId w:val="4"/>
        </w:numPr>
      </w:pPr>
      <w:r>
        <w:t>Classifying and email as spam or not</w:t>
      </w:r>
    </w:p>
    <w:p w14:paraId="1393ED92" w14:textId="78EEE579" w:rsidR="0041715B" w:rsidRDefault="0041715B" w:rsidP="0041715B">
      <w:pPr>
        <w:rPr>
          <w:i/>
          <w:iCs/>
        </w:rPr>
      </w:pPr>
      <w:r w:rsidRPr="0041715B">
        <w:rPr>
          <w:i/>
          <w:iCs/>
        </w:rPr>
        <w:t>What are the strengths of the model; when does it perform well?</w:t>
      </w:r>
    </w:p>
    <w:p w14:paraId="7FE6454B" w14:textId="47970EE6" w:rsidR="0041715B" w:rsidRPr="0041715B" w:rsidRDefault="002807E4" w:rsidP="0041715B">
      <w:r>
        <w:rPr>
          <w:rFonts w:ascii="Arial" w:hAnsi="Arial" w:cs="Arial"/>
          <w:color w:val="000000"/>
          <w:sz w:val="19"/>
          <w:szCs w:val="19"/>
          <w:shd w:val="clear" w:color="auto" w:fill="FFFFFF"/>
        </w:rPr>
        <w:t>AdaBoost is a powerful classification algorithm that has enjoyed practical success with applications in a wide variety of fields, such as biology, computer vision, and speech processing. Unlike other powerful classifiers, such as </w:t>
      </w:r>
      <w:hyperlink r:id="rId5" w:history="1">
        <w:r>
          <w:rPr>
            <w:rStyle w:val="Hyperlink"/>
            <w:rFonts w:ascii="Arial" w:hAnsi="Arial" w:cs="Arial"/>
            <w:color w:val="5A3696"/>
            <w:sz w:val="19"/>
            <w:szCs w:val="19"/>
            <w:shd w:val="clear" w:color="auto" w:fill="FFFFFF"/>
          </w:rPr>
          <w:t>SVM</w:t>
        </w:r>
      </w:hyperlink>
      <w:r>
        <w:rPr>
          <w:rFonts w:ascii="Arial" w:hAnsi="Arial" w:cs="Arial"/>
          <w:color w:val="000000"/>
          <w:sz w:val="19"/>
          <w:szCs w:val="19"/>
          <w:shd w:val="clear" w:color="auto" w:fill="FFFFFF"/>
        </w:rPr>
        <w:t>, AdaBoost can achieve similar classification results with much less tweaking of parameters or settings (unless of course you choose to use SVM with AdaBoost). The user only needs to choose: (1) which weak classifier might work best to solve their given classification problem; (2) the number of boosting rounds that should be used during the training phase.</w:t>
      </w:r>
    </w:p>
    <w:p w14:paraId="4C0273FF" w14:textId="3FFD55A4" w:rsidR="0041715B" w:rsidRDefault="0041715B" w:rsidP="0041715B">
      <w:pPr>
        <w:rPr>
          <w:i/>
          <w:iCs/>
        </w:rPr>
      </w:pPr>
      <w:r w:rsidRPr="0041715B">
        <w:rPr>
          <w:i/>
          <w:iCs/>
        </w:rPr>
        <w:t>What are the strengths of the model; when does it perform well?</w:t>
      </w:r>
    </w:p>
    <w:p w14:paraId="236DADDF" w14:textId="255023DE" w:rsidR="002807E4" w:rsidRDefault="002807E4" w:rsidP="0041715B">
      <w:r>
        <w:rPr>
          <w:rFonts w:ascii="Arial" w:hAnsi="Arial" w:cs="Arial"/>
          <w:color w:val="000000"/>
          <w:sz w:val="19"/>
          <w:szCs w:val="19"/>
          <w:shd w:val="clear" w:color="auto" w:fill="FFFFFF"/>
        </w:rPr>
        <w:t>AdaBoost can be sensitive to noisy data and outliers. In some problems, however, it can be less susceptible to the overfitting problem than most learning algorithms.</w:t>
      </w:r>
    </w:p>
    <w:p w14:paraId="72B18841" w14:textId="308CC4FB" w:rsidR="0041715B" w:rsidRDefault="0041715B" w:rsidP="0041715B">
      <w:pPr>
        <w:rPr>
          <w:i/>
          <w:iCs/>
        </w:rPr>
      </w:pPr>
      <w:r w:rsidRPr="0041715B">
        <w:rPr>
          <w:i/>
          <w:iCs/>
        </w:rPr>
        <w:t xml:space="preserve">What makes this model a good candidate for the problem, given what you know about </w:t>
      </w:r>
      <w:bookmarkStart w:id="0" w:name="_GoBack"/>
      <w:bookmarkEnd w:id="0"/>
      <w:r w:rsidRPr="0041715B">
        <w:rPr>
          <w:i/>
          <w:iCs/>
        </w:rPr>
        <w:t>the data?</w:t>
      </w:r>
    </w:p>
    <w:p w14:paraId="428DFEC4" w14:textId="56353AEC" w:rsidR="0041715B" w:rsidRPr="00897978" w:rsidRDefault="00897978" w:rsidP="0041715B">
      <w:r>
        <w:t xml:space="preserve">During our data preprocessing </w:t>
      </w:r>
      <w:proofErr w:type="gramStart"/>
      <w:r>
        <w:t>step</w:t>
      </w:r>
      <w:proofErr w:type="gramEnd"/>
      <w:r>
        <w:t xml:space="preserve"> we’ve normalized the features so which reduces the impact of the outliers and skewed features which can potentially harm the performance of AdaBoost. Also, as </w:t>
      </w:r>
      <w:proofErr w:type="spellStart"/>
      <w:r>
        <w:t>Adaboost</w:t>
      </w:r>
      <w:proofErr w:type="spellEnd"/>
      <w:r>
        <w:t xml:space="preserve"> uses a sequence of weak classifiers its less expensive computationally compared to other powerful algorithms like SVM. Out training data has almost 40 000 records which already means we need a more performant </w:t>
      </w:r>
      <w:proofErr w:type="gramStart"/>
      <w:r>
        <w:t>algorithms</w:t>
      </w:r>
      <w:proofErr w:type="gramEnd"/>
      <w:r>
        <w:t>. This is again where AdaBoost excels.</w:t>
      </w:r>
    </w:p>
    <w:p w14:paraId="555C407D" w14:textId="381539F5" w:rsidR="0041715B" w:rsidRDefault="0041715B" w:rsidP="0041715B">
      <w:pPr>
        <w:rPr>
          <w:i/>
          <w:iCs/>
        </w:rPr>
      </w:pPr>
      <w:r w:rsidRPr="0041715B">
        <w:rPr>
          <w:i/>
          <w:iCs/>
        </w:rPr>
        <w:t>Resources:</w:t>
      </w:r>
    </w:p>
    <w:p w14:paraId="215D4B51" w14:textId="7F377882" w:rsidR="001607F4" w:rsidRDefault="001607F4" w:rsidP="0041715B">
      <w:pPr>
        <w:rPr>
          <w:i/>
          <w:iCs/>
        </w:rPr>
      </w:pPr>
      <w:hyperlink r:id="rId6" w:history="1">
        <w:r>
          <w:rPr>
            <w:rStyle w:val="Hyperlink"/>
          </w:rPr>
          <w:t>https://www.nickgillian.com/wiki/pmwiki.php/GRT/AdaBoost</w:t>
        </w:r>
      </w:hyperlink>
    </w:p>
    <w:p w14:paraId="4ADB1FBA" w14:textId="6ADB74E8" w:rsidR="00C13049" w:rsidRDefault="00897978" w:rsidP="0041715B">
      <w:pPr>
        <w:rPr>
          <w:i/>
          <w:iCs/>
        </w:rPr>
      </w:pPr>
      <w:hyperlink r:id="rId7" w:history="1">
        <w:r w:rsidR="00C13049">
          <w:rPr>
            <w:rStyle w:val="Hyperlink"/>
          </w:rPr>
          <w:t>https://stats.stackexchange.com/questions/8930/when-would-one-want-to-use-adaboost</w:t>
        </w:r>
      </w:hyperlink>
    </w:p>
    <w:p w14:paraId="6857F7B3" w14:textId="398EEE04" w:rsidR="006D395A" w:rsidRDefault="00897978" w:rsidP="0041715B">
      <w:pPr>
        <w:rPr>
          <w:i/>
          <w:iCs/>
        </w:rPr>
      </w:pPr>
      <w:hyperlink r:id="rId8" w:history="1">
        <w:r w:rsidR="006D395A">
          <w:rPr>
            <w:rStyle w:val="Hyperlink"/>
          </w:rPr>
          <w:t>https://www.youtube.com/watch?v=LsK-xG1cLYA</w:t>
        </w:r>
      </w:hyperlink>
    </w:p>
    <w:p w14:paraId="5DD9590B" w14:textId="0F985F05" w:rsidR="0041715B" w:rsidRDefault="00897978" w:rsidP="0041715B">
      <w:hyperlink r:id="rId9" w:history="1">
        <w:r w:rsidR="0041715B">
          <w:rPr>
            <w:rStyle w:val="Hyperlink"/>
          </w:rPr>
          <w:t>https://hackernoon.com/under-the-hood-of-adaboost-8eb499d78eab</w:t>
        </w:r>
      </w:hyperlink>
    </w:p>
    <w:p w14:paraId="6381FAF0" w14:textId="77777777" w:rsidR="0041715B" w:rsidRPr="0041715B" w:rsidRDefault="0041715B" w:rsidP="0041715B">
      <w:pPr>
        <w:rPr>
          <w:i/>
          <w:iCs/>
        </w:rPr>
      </w:pPr>
    </w:p>
    <w:p w14:paraId="1BC0BDBB" w14:textId="000BDED7" w:rsidR="0041715B" w:rsidRPr="0041715B" w:rsidRDefault="0041715B" w:rsidP="0041715B"/>
    <w:p w14:paraId="36CEEB07" w14:textId="2F2ACBA4" w:rsidR="0041715B" w:rsidRPr="0041715B" w:rsidRDefault="0041715B" w:rsidP="0041715B"/>
    <w:p w14:paraId="3C6461AF" w14:textId="77777777" w:rsidR="0041715B" w:rsidRPr="0041715B" w:rsidRDefault="0041715B" w:rsidP="0041715B">
      <w:pPr>
        <w:rPr>
          <w:i/>
          <w:iCs/>
        </w:rPr>
      </w:pPr>
    </w:p>
    <w:p w14:paraId="6A42193E" w14:textId="77777777" w:rsidR="0041715B" w:rsidRDefault="0041715B" w:rsidP="0041715B"/>
    <w:p w14:paraId="5ACC64B3" w14:textId="77777777" w:rsidR="007130BE" w:rsidRDefault="007130BE"/>
    <w:sectPr w:rsidR="007130B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C614C8"/>
    <w:multiLevelType w:val="hybridMultilevel"/>
    <w:tmpl w:val="C05AE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50652A"/>
    <w:multiLevelType w:val="hybridMultilevel"/>
    <w:tmpl w:val="B49EB9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7415B17"/>
    <w:multiLevelType w:val="multilevel"/>
    <w:tmpl w:val="9DFA29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7ECD64FB"/>
    <w:multiLevelType w:val="hybridMultilevel"/>
    <w:tmpl w:val="7CECE9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wMjIyNzE1NDYxtLRQ0lEKTi0uzszPAykwrAUAO3QBxCwAAAA="/>
  </w:docVars>
  <w:rsids>
    <w:rsidRoot w:val="00D53E4E"/>
    <w:rsid w:val="001607F4"/>
    <w:rsid w:val="00216259"/>
    <w:rsid w:val="002807E4"/>
    <w:rsid w:val="0041715B"/>
    <w:rsid w:val="006D395A"/>
    <w:rsid w:val="007130BE"/>
    <w:rsid w:val="00897978"/>
    <w:rsid w:val="00C13049"/>
    <w:rsid w:val="00D53E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A8CA2"/>
  <w15:chartTrackingRefBased/>
  <w15:docId w15:val="{B6C645F0-C0AC-4356-965D-DC9329D991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715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1715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41715B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41715B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41715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252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LsK-xG1cLYA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stats.stackexchange.com/questions/8930/when-would-one-want-to-use-adaboos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nickgillian.com/wiki/pmwiki.php/GRT/AdaBoost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ww.nickgillian.com/wiki/pmwiki.php/GRT/SVM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hackernoon.com/under-the-hood-of-adaboost-8eb499d78eab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4</TotalTime>
  <Pages>2</Pages>
  <Words>461</Words>
  <Characters>263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sil Kosturski</dc:creator>
  <cp:keywords/>
  <dc:description/>
  <cp:lastModifiedBy>Vasil Kosturski</cp:lastModifiedBy>
  <cp:revision>6</cp:revision>
  <dcterms:created xsi:type="dcterms:W3CDTF">2020-03-28T13:12:00Z</dcterms:created>
  <dcterms:modified xsi:type="dcterms:W3CDTF">2020-03-30T06:22:00Z</dcterms:modified>
</cp:coreProperties>
</file>